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4587C8" w14:textId="258F9AE6" w:rsidR="002B2C9E" w:rsidRPr="00F65977" w:rsidRDefault="00F65977" w:rsidP="00F65977">
      <w:pPr>
        <w:jc w:val="center"/>
        <w:rPr>
          <w:b/>
          <w:sz w:val="32"/>
        </w:rPr>
      </w:pPr>
      <w:r w:rsidRPr="00F65977">
        <w:rPr>
          <w:b/>
          <w:sz w:val="32"/>
        </w:rPr>
        <w:t>Homework 2 Supplemental Questions</w:t>
      </w:r>
    </w:p>
    <w:p w14:paraId="650FE18D" w14:textId="5CBF77C3" w:rsidR="00F65977" w:rsidRPr="00F65977" w:rsidRDefault="00F65977">
      <w:pPr>
        <w:rPr>
          <w:b/>
        </w:rPr>
      </w:pPr>
      <w:r w:rsidRPr="00F65977">
        <w:rPr>
          <w:b/>
        </w:rPr>
        <w:t>Question 2</w:t>
      </w:r>
    </w:p>
    <w:p w14:paraId="38624F41" w14:textId="7A8EDE74" w:rsidR="00F65977" w:rsidRDefault="00F65977">
      <w:r>
        <w:t>The first 12 coordinates that pop off the stack are:</w:t>
      </w:r>
    </w:p>
    <w:p w14:paraId="55F8F59C" w14:textId="0C2AAB1B" w:rsidR="00F65977" w:rsidRDefault="00F65977">
      <w:r>
        <w:t>(3,5)</w:t>
      </w:r>
    </w:p>
    <w:p w14:paraId="2D9FAF1B" w14:textId="0E80111E" w:rsidR="00F65977" w:rsidRDefault="00F65977">
      <w:r>
        <w:t>(3,6)</w:t>
      </w:r>
    </w:p>
    <w:p w14:paraId="17912180" w14:textId="2257F977" w:rsidR="00F65977" w:rsidRDefault="00F65977">
      <w:r>
        <w:t>(3,4)</w:t>
      </w:r>
    </w:p>
    <w:p w14:paraId="2F554966" w14:textId="30CC5E1B" w:rsidR="00F65977" w:rsidRDefault="00F65977">
      <w:r>
        <w:t>(2,4)</w:t>
      </w:r>
    </w:p>
    <w:p w14:paraId="51E6CA13" w14:textId="430C348B" w:rsidR="00F65977" w:rsidRDefault="00F65977">
      <w:r>
        <w:t>(1,4)</w:t>
      </w:r>
    </w:p>
    <w:p w14:paraId="1B6316A2" w14:textId="666DFE14" w:rsidR="00F65977" w:rsidRDefault="00F65977">
      <w:r>
        <w:t>(1,3)</w:t>
      </w:r>
    </w:p>
    <w:p w14:paraId="5C077349" w14:textId="71F5C669" w:rsidR="00F65977" w:rsidRDefault="00F65977">
      <w:r>
        <w:t>(1,2)</w:t>
      </w:r>
    </w:p>
    <w:p w14:paraId="064BC577" w14:textId="5E319A51" w:rsidR="00F65977" w:rsidRDefault="00F65977">
      <w:r>
        <w:t>(1,1)</w:t>
      </w:r>
    </w:p>
    <w:p w14:paraId="09FF8226" w14:textId="26DAA1A5" w:rsidR="00F65977" w:rsidRDefault="00F65977">
      <w:r>
        <w:t>(2,1)</w:t>
      </w:r>
    </w:p>
    <w:p w14:paraId="26A05BBA" w14:textId="7C0B08FA" w:rsidR="00F65977" w:rsidRDefault="00F65977" w:rsidP="00252A04">
      <w:pPr>
        <w:tabs>
          <w:tab w:val="left" w:pos="1848"/>
        </w:tabs>
      </w:pPr>
      <w:r>
        <w:t>(3,3)</w:t>
      </w:r>
      <w:bookmarkStart w:id="0" w:name="_GoBack"/>
      <w:bookmarkEnd w:id="0"/>
    </w:p>
    <w:p w14:paraId="1D101CE0" w14:textId="5774F188" w:rsidR="00F65977" w:rsidRDefault="00F65977">
      <w:r>
        <w:t>(4,5)</w:t>
      </w:r>
    </w:p>
    <w:p w14:paraId="75DE906A" w14:textId="61237C08" w:rsidR="00F65977" w:rsidRDefault="00F65977">
      <w:r>
        <w:t>(5,5)</w:t>
      </w:r>
    </w:p>
    <w:p w14:paraId="295A3286" w14:textId="77777777" w:rsidR="00F65977" w:rsidRDefault="00F65977"/>
    <w:p w14:paraId="068CAC8C" w14:textId="0450FC93" w:rsidR="00F65977" w:rsidRDefault="00F65977">
      <w:pPr>
        <w:rPr>
          <w:b/>
        </w:rPr>
      </w:pPr>
      <w:r w:rsidRPr="00F65977">
        <w:rPr>
          <w:b/>
        </w:rPr>
        <w:t>Question 4</w:t>
      </w:r>
    </w:p>
    <w:p w14:paraId="411F2923" w14:textId="1DA37DF8" w:rsidR="00F65977" w:rsidRDefault="00F65977">
      <w:r>
        <w:t>The first 12 coordinates to pop off from the queue are:</w:t>
      </w:r>
    </w:p>
    <w:p w14:paraId="25D224AE" w14:textId="7C2871BF" w:rsidR="00F664BF" w:rsidRDefault="00F664BF" w:rsidP="00F664BF">
      <w:r>
        <w:t>(</w:t>
      </w:r>
      <w:r>
        <w:t>3,5</w:t>
      </w:r>
      <w:r>
        <w:t>)</w:t>
      </w:r>
    </w:p>
    <w:p w14:paraId="6F60DF02" w14:textId="5CBD2308" w:rsidR="00F664BF" w:rsidRDefault="00F664BF" w:rsidP="00F664BF">
      <w:r>
        <w:t>(</w:t>
      </w:r>
      <w:r>
        <w:t>4,5</w:t>
      </w:r>
      <w:r>
        <w:t>)</w:t>
      </w:r>
    </w:p>
    <w:p w14:paraId="34B6BDE3" w14:textId="2C8C898F" w:rsidR="00F664BF" w:rsidRPr="00F65977" w:rsidRDefault="00F664BF" w:rsidP="00F664BF">
      <w:r>
        <w:t>(</w:t>
      </w:r>
      <w:r>
        <w:t>3,4</w:t>
      </w:r>
      <w:r>
        <w:t>)</w:t>
      </w:r>
    </w:p>
    <w:p w14:paraId="3F0B3909" w14:textId="7C4CD997" w:rsidR="00F664BF" w:rsidRPr="00F65977" w:rsidRDefault="00F664BF" w:rsidP="00F664BF">
      <w:r>
        <w:t>(</w:t>
      </w:r>
      <w:r>
        <w:t>3,6</w:t>
      </w:r>
      <w:r>
        <w:t>)</w:t>
      </w:r>
    </w:p>
    <w:p w14:paraId="5A90AD44" w14:textId="7C71EF31" w:rsidR="00F664BF" w:rsidRPr="00F65977" w:rsidRDefault="00F664BF" w:rsidP="00F664BF">
      <w:r>
        <w:t>(</w:t>
      </w:r>
      <w:r>
        <w:t>5,5</w:t>
      </w:r>
      <w:r>
        <w:t>)</w:t>
      </w:r>
    </w:p>
    <w:p w14:paraId="7B53EA0F" w14:textId="1B62ABF0" w:rsidR="00F664BF" w:rsidRDefault="00F664BF" w:rsidP="00F664BF">
      <w:r>
        <w:t>(</w:t>
      </w:r>
      <w:r>
        <w:t>3,3</w:t>
      </w:r>
      <w:r>
        <w:t>)</w:t>
      </w:r>
    </w:p>
    <w:p w14:paraId="5D8E8994" w14:textId="22CFF00B" w:rsidR="00F664BF" w:rsidRDefault="00F664BF" w:rsidP="00F664BF">
      <w:r>
        <w:t>(</w:t>
      </w:r>
      <w:r>
        <w:t>2,4</w:t>
      </w:r>
      <w:r>
        <w:t>)</w:t>
      </w:r>
    </w:p>
    <w:p w14:paraId="4040D6F2" w14:textId="52AA090D" w:rsidR="00F664BF" w:rsidRDefault="00F664BF" w:rsidP="00F664BF">
      <w:r>
        <w:t>(</w:t>
      </w:r>
      <w:r>
        <w:t>6,5</w:t>
      </w:r>
      <w:r>
        <w:t>)</w:t>
      </w:r>
    </w:p>
    <w:p w14:paraId="1282D623" w14:textId="4A2FA4A1" w:rsidR="00F664BF" w:rsidRDefault="00F664BF" w:rsidP="00F664BF">
      <w:r>
        <w:t>(</w:t>
      </w:r>
      <w:r>
        <w:t>5,4</w:t>
      </w:r>
      <w:r>
        <w:t>)</w:t>
      </w:r>
    </w:p>
    <w:p w14:paraId="405DB67C" w14:textId="3C7ED9EC" w:rsidR="00F664BF" w:rsidRPr="00F65977" w:rsidRDefault="00F664BF" w:rsidP="00F664BF">
      <w:r>
        <w:t>(</w:t>
      </w:r>
      <w:r>
        <w:t>1,4</w:t>
      </w:r>
      <w:r>
        <w:t>)</w:t>
      </w:r>
    </w:p>
    <w:p w14:paraId="662E8E9B" w14:textId="2D6AF9EF" w:rsidR="00F664BF" w:rsidRPr="00F65977" w:rsidRDefault="00F664BF" w:rsidP="00F664BF">
      <w:r>
        <w:lastRenderedPageBreak/>
        <w:t>(</w:t>
      </w:r>
      <w:r>
        <w:t>7,5</w:t>
      </w:r>
      <w:r>
        <w:t>)</w:t>
      </w:r>
    </w:p>
    <w:p w14:paraId="10782244" w14:textId="6BC7497E" w:rsidR="00F664BF" w:rsidRDefault="00F664BF">
      <w:r>
        <w:t>(</w:t>
      </w:r>
      <w:r>
        <w:t>5,3</w:t>
      </w:r>
      <w:r>
        <w:t>)</w:t>
      </w:r>
    </w:p>
    <w:p w14:paraId="299E0414" w14:textId="1C355323" w:rsidR="00AF123A" w:rsidRDefault="00AF123A" w:rsidP="00F664BF">
      <w:pPr>
        <w:pStyle w:val="ListParagraph"/>
        <w:numPr>
          <w:ilvl w:val="0"/>
          <w:numId w:val="1"/>
        </w:numPr>
      </w:pPr>
      <w:r>
        <w:t xml:space="preserve">The </w:t>
      </w:r>
      <w:r w:rsidRPr="00AF123A">
        <w:t>two algorithms differ in the order in the in which possible paths are evaluated at any given position.</w:t>
      </w:r>
    </w:p>
    <w:p w14:paraId="2696F0A2" w14:textId="177DE8BF" w:rsidR="00F664BF" w:rsidRDefault="00F664BF" w:rsidP="00F664BF">
      <w:pPr>
        <w:pStyle w:val="ListParagraph"/>
        <w:numPr>
          <w:ilvl w:val="0"/>
          <w:numId w:val="1"/>
        </w:numPr>
      </w:pPr>
      <w:r>
        <w:t xml:space="preserve">The difference between the two approaches is that a stack is LIFO (Last </w:t>
      </w:r>
      <w:proofErr w:type="gramStart"/>
      <w:r>
        <w:t>In</w:t>
      </w:r>
      <w:proofErr w:type="gramEnd"/>
      <w:r>
        <w:t xml:space="preserve"> First Out) while a queue is FIFO (First In First Out). Due to this, the order in which the maze is traversed is completely different in the two cases.</w:t>
      </w:r>
    </w:p>
    <w:p w14:paraId="08F65351" w14:textId="17217D46" w:rsidR="00F664BF" w:rsidRPr="00F65977" w:rsidRDefault="00C44BB6" w:rsidP="00F664BF">
      <w:pPr>
        <w:pStyle w:val="ListParagraph"/>
        <w:numPr>
          <w:ilvl w:val="0"/>
          <w:numId w:val="1"/>
        </w:numPr>
      </w:pPr>
      <w:r>
        <w:t xml:space="preserve">When solving a maze with a </w:t>
      </w:r>
      <w:r w:rsidR="00CD3B45">
        <w:t>stack, the searching algorithm is called “depth-first” while when searching with a queue, it’s called a “breadth-first algorithm”.</w:t>
      </w:r>
    </w:p>
    <w:sectPr w:rsidR="00F664BF" w:rsidRPr="00F65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944BE7"/>
    <w:multiLevelType w:val="hybridMultilevel"/>
    <w:tmpl w:val="3EB655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yAQJLE1NLcyCppKMUnFpcnJmfB1JgVAsAmGlMjSwAAAA="/>
  </w:docVars>
  <w:rsids>
    <w:rsidRoot w:val="00755574"/>
    <w:rsid w:val="000656FB"/>
    <w:rsid w:val="00252A04"/>
    <w:rsid w:val="002B2C9E"/>
    <w:rsid w:val="00755574"/>
    <w:rsid w:val="009C2CC7"/>
    <w:rsid w:val="00AF123A"/>
    <w:rsid w:val="00C44BB6"/>
    <w:rsid w:val="00C91FFA"/>
    <w:rsid w:val="00CD3B45"/>
    <w:rsid w:val="00D80279"/>
    <w:rsid w:val="00E762DF"/>
    <w:rsid w:val="00F65977"/>
    <w:rsid w:val="00F664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9DBAB5"/>
  <w15:chartTrackingRefBased/>
  <w15:docId w15:val="{E65AC40F-4EF7-438C-A20D-657B07E3F2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4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am Shah</dc:creator>
  <cp:keywords/>
  <dc:description/>
  <cp:lastModifiedBy>Param Shah</cp:lastModifiedBy>
  <cp:revision>27</cp:revision>
  <dcterms:created xsi:type="dcterms:W3CDTF">2019-05-02T04:20:00Z</dcterms:created>
  <dcterms:modified xsi:type="dcterms:W3CDTF">2019-05-02T05:53:00Z</dcterms:modified>
</cp:coreProperties>
</file>